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721894" w14:textId="458ED7FE" w:rsidR="00F4208F" w:rsidRPr="00B974F8" w:rsidRDefault="00F4208F" w:rsidP="008128BC">
      <w:pPr>
        <w:spacing w:after="0" w:line="240" w:lineRule="auto"/>
        <w:contextualSpacing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  <w:lang w:val="en"/>
        </w:rPr>
      </w:pPr>
      <w:bookmarkStart w:id="0" w:name="_Hlk2076924"/>
      <w:r w:rsidRPr="00B974F8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  <w:lang w:val="en"/>
        </w:rPr>
        <w:t>Understanding the Forces of Disruptive Change</w:t>
      </w:r>
    </w:p>
    <w:p w14:paraId="1F74FE53" w14:textId="37FE99F3" w:rsidR="00371DA4" w:rsidRPr="00B974F8" w:rsidRDefault="00371DA4" w:rsidP="00371DA4">
      <w:pPr>
        <w:rPr>
          <w:rFonts w:ascii="Times New Roman" w:hAnsi="Times New Roman" w:cs="Times New Roman"/>
          <w:sz w:val="40"/>
          <w:szCs w:val="40"/>
        </w:rPr>
      </w:pPr>
      <w:r w:rsidRPr="00B974F8">
        <w:rPr>
          <w:rFonts w:ascii="Times New Roman" w:hAnsi="Times New Roman" w:cs="Times New Roman"/>
          <w:sz w:val="40"/>
          <w:szCs w:val="40"/>
        </w:rPr>
        <w:t xml:space="preserve">Organizations are suffering painful adjustments as they react to the latest disruptive challenges which </w:t>
      </w:r>
      <w:r w:rsidRPr="00B974F8">
        <w:rPr>
          <w:rFonts w:ascii="Times New Roman" w:hAnsi="Times New Roman" w:cs="Times New Roman"/>
          <w:noProof/>
          <w:sz w:val="40"/>
          <w:szCs w:val="40"/>
        </w:rPr>
        <w:t>bring</w:t>
      </w:r>
      <w:r w:rsidRPr="00B974F8">
        <w:rPr>
          <w:rFonts w:ascii="Times New Roman" w:hAnsi="Times New Roman" w:cs="Times New Roman"/>
          <w:sz w:val="40"/>
          <w:szCs w:val="40"/>
        </w:rPr>
        <w:t xml:space="preserve"> new and</w:t>
      </w:r>
      <w:r w:rsidRPr="00B974F8">
        <w:rPr>
          <w:rFonts w:ascii="Times New Roman" w:hAnsi="Times New Roman" w:cs="Times New Roman"/>
          <w:noProof/>
          <w:sz w:val="40"/>
          <w:szCs w:val="40"/>
        </w:rPr>
        <w:t xml:space="preserve"> different </w:t>
      </w:r>
      <w:r w:rsidRPr="00B974F8">
        <w:rPr>
          <w:rFonts w:ascii="Times New Roman" w:hAnsi="Times New Roman" w:cs="Times New Roman"/>
          <w:sz w:val="40"/>
          <w:szCs w:val="40"/>
        </w:rPr>
        <w:t xml:space="preserve">problems to solve. </w:t>
      </w:r>
    </w:p>
    <w:p w14:paraId="4D213D58" w14:textId="3088A5EB" w:rsidR="008128BC" w:rsidRPr="00B974F8" w:rsidRDefault="008128BC" w:rsidP="008128BC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40"/>
          <w:szCs w:val="40"/>
          <w:lang w:val="en"/>
        </w:rPr>
      </w:pPr>
      <w:r w:rsidRPr="00B974F8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  <w:lang w:val="en"/>
        </w:rPr>
        <w:t>The</w:t>
      </w:r>
      <w:r w:rsidRPr="00B974F8">
        <w:rPr>
          <w:rFonts w:ascii="Times New Roman" w:hAnsi="Times New Roman" w:cs="Times New Roman"/>
          <w:b/>
          <w:color w:val="000000" w:themeColor="text1"/>
          <w:sz w:val="40"/>
          <w:szCs w:val="40"/>
          <w:lang w:val="en"/>
        </w:rPr>
        <w:t xml:space="preserve"> Demographics are Changing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  <w:lang w:val="en"/>
        </w:rPr>
        <w:t xml:space="preserve"> </w:t>
      </w:r>
    </w:p>
    <w:p w14:paraId="0B276092" w14:textId="10C2A92D" w:rsidR="00B974F8" w:rsidRDefault="00E134B5" w:rsidP="00E134B5">
      <w:pPr>
        <w:spacing w:after="0" w:line="240" w:lineRule="auto"/>
        <w:contextualSpacing/>
        <w:rPr>
          <w:rStyle w:val="address-text-bar"/>
          <w:rFonts w:ascii="Times New Roman" w:hAnsi="Times New Roman" w:cs="Times New Roman"/>
          <w:sz w:val="40"/>
          <w:szCs w:val="40"/>
          <w:shd w:val="clear" w:color="auto" w:fill="FFFFFF"/>
        </w:rPr>
      </w:pPr>
      <w:r w:rsidRPr="00B974F8">
        <w:rPr>
          <w:rStyle w:val="address-text-bar"/>
          <w:rFonts w:ascii="Times New Roman" w:hAnsi="Times New Roman" w:cs="Times New Roman"/>
          <w:noProof/>
          <w:sz w:val="40"/>
          <w:szCs w:val="40"/>
          <w:shd w:val="clear" w:color="auto" w:fill="FFFFFF"/>
        </w:rPr>
        <w:t>Ten thousand baby boomers are reaching age sixty-five every day.</w:t>
      </w:r>
      <w:r w:rsidRPr="00B974F8">
        <w:rPr>
          <w:rStyle w:val="address-text-bar"/>
          <w:rFonts w:ascii="Times New Roman" w:hAnsi="Times New Roman" w:cs="Times New Roman"/>
          <w:sz w:val="40"/>
          <w:szCs w:val="40"/>
          <w:shd w:val="clear" w:color="auto" w:fill="FFFFFF"/>
        </w:rPr>
        <w:t xml:space="preserve"> </w:t>
      </w:r>
      <w:r w:rsidR="004F0603">
        <w:rPr>
          <w:rStyle w:val="address-text-bar"/>
          <w:rFonts w:ascii="Times New Roman" w:hAnsi="Times New Roman" w:cs="Times New Roman"/>
          <w:sz w:val="40"/>
          <w:szCs w:val="40"/>
          <w:shd w:val="clear" w:color="auto" w:fill="FFFFFF"/>
        </w:rPr>
        <w:t>One</w:t>
      </w:r>
      <w:r w:rsidR="00516D81">
        <w:rPr>
          <w:rStyle w:val="address-text-bar"/>
          <w:rFonts w:ascii="Times New Roman" w:hAnsi="Times New Roman" w:cs="Times New Roman"/>
          <w:sz w:val="40"/>
          <w:szCs w:val="40"/>
          <w:shd w:val="clear" w:color="auto" w:fill="FFFFFF"/>
        </w:rPr>
        <w:t xml:space="preserve"> </w:t>
      </w:r>
      <w:r w:rsidRPr="00B974F8">
        <w:rPr>
          <w:rStyle w:val="address-text-bar"/>
          <w:rFonts w:ascii="Times New Roman" w:hAnsi="Times New Roman" w:cs="Times New Roman"/>
          <w:sz w:val="40"/>
          <w:szCs w:val="40"/>
          <w:shd w:val="clear" w:color="auto" w:fill="FFFFFF"/>
        </w:rPr>
        <w:t xml:space="preserve">of the most challenging workforce issues </w:t>
      </w:r>
      <w:r w:rsidR="004F0603">
        <w:rPr>
          <w:rStyle w:val="address-text-bar"/>
          <w:rFonts w:ascii="Times New Roman" w:hAnsi="Times New Roman" w:cs="Times New Roman"/>
          <w:sz w:val="40"/>
          <w:szCs w:val="40"/>
          <w:shd w:val="clear" w:color="auto" w:fill="FFFFFF"/>
        </w:rPr>
        <w:t>is</w:t>
      </w:r>
      <w:r w:rsidRPr="00B974F8">
        <w:rPr>
          <w:rStyle w:val="address-text-bar"/>
          <w:rFonts w:ascii="Times New Roman" w:hAnsi="Times New Roman" w:cs="Times New Roman"/>
          <w:sz w:val="40"/>
          <w:szCs w:val="40"/>
          <w:shd w:val="clear" w:color="auto" w:fill="FFFFFF"/>
        </w:rPr>
        <w:t xml:space="preserve"> </w:t>
      </w:r>
      <w:r w:rsidR="00516D81">
        <w:rPr>
          <w:rFonts w:ascii="Times New Roman" w:hAnsi="Times New Roman" w:cs="Times New Roman"/>
          <w:color w:val="51534A"/>
          <w:sz w:val="40"/>
          <w:szCs w:val="40"/>
        </w:rPr>
        <w:t xml:space="preserve">the </w:t>
      </w:r>
      <w:r w:rsidR="00516D81" w:rsidRPr="00B974F8">
        <w:rPr>
          <w:rStyle w:val="address-text-bar"/>
          <w:rFonts w:ascii="Times New Roman" w:hAnsi="Times New Roman" w:cs="Times New Roman"/>
          <w:sz w:val="40"/>
          <w:szCs w:val="40"/>
          <w:shd w:val="clear" w:color="auto" w:fill="FFFFFF"/>
        </w:rPr>
        <w:t xml:space="preserve">loss of </w:t>
      </w:r>
      <w:r w:rsidR="00516D81">
        <w:rPr>
          <w:rStyle w:val="address-text-bar"/>
          <w:rFonts w:ascii="Times New Roman" w:hAnsi="Times New Roman" w:cs="Times New Roman"/>
          <w:sz w:val="40"/>
          <w:szCs w:val="40"/>
          <w:shd w:val="clear" w:color="auto" w:fill="FFFFFF"/>
        </w:rPr>
        <w:t xml:space="preserve">skills, </w:t>
      </w:r>
      <w:r w:rsidR="00516D81" w:rsidRPr="00B974F8">
        <w:rPr>
          <w:rFonts w:ascii="Times New Roman" w:hAnsi="Times New Roman" w:cs="Times New Roman"/>
          <w:color w:val="51534A"/>
          <w:sz w:val="40"/>
          <w:szCs w:val="40"/>
        </w:rPr>
        <w:t>knowledge,</w:t>
      </w:r>
      <w:r w:rsidR="00516D81">
        <w:rPr>
          <w:rStyle w:val="address-text-bar"/>
          <w:rFonts w:ascii="Times New Roman" w:hAnsi="Times New Roman" w:cs="Times New Roman"/>
          <w:sz w:val="40"/>
          <w:szCs w:val="40"/>
          <w:shd w:val="clear" w:color="auto" w:fill="FFFFFF"/>
        </w:rPr>
        <w:t xml:space="preserve"> and experienced </w:t>
      </w:r>
      <w:r w:rsidR="00516D81" w:rsidRPr="00B974F8">
        <w:rPr>
          <w:rStyle w:val="address-text-bar"/>
          <w:rFonts w:ascii="Times New Roman" w:hAnsi="Times New Roman" w:cs="Times New Roman"/>
          <w:sz w:val="40"/>
          <w:szCs w:val="40"/>
          <w:shd w:val="clear" w:color="auto" w:fill="FFFFFF"/>
        </w:rPr>
        <w:t xml:space="preserve">leadership </w:t>
      </w:r>
      <w:r w:rsidRPr="00B974F8">
        <w:rPr>
          <w:rStyle w:val="address-text-bar"/>
          <w:rFonts w:ascii="Times New Roman" w:hAnsi="Times New Roman" w:cs="Times New Roman"/>
          <w:sz w:val="40"/>
          <w:szCs w:val="40"/>
          <w:shd w:val="clear" w:color="auto" w:fill="FFFFFF"/>
        </w:rPr>
        <w:t>from retirements.</w:t>
      </w:r>
      <w:r w:rsidR="00516D81">
        <w:rPr>
          <w:rStyle w:val="address-text-bar"/>
          <w:rFonts w:ascii="Times New Roman" w:hAnsi="Times New Roman" w:cs="Times New Roman"/>
          <w:sz w:val="40"/>
          <w:szCs w:val="40"/>
          <w:shd w:val="clear" w:color="auto" w:fill="FFFFFF"/>
        </w:rPr>
        <w:t xml:space="preserve"> </w:t>
      </w:r>
    </w:p>
    <w:p w14:paraId="7AD4786B" w14:textId="77777777" w:rsidR="00516D81" w:rsidRPr="00B974F8" w:rsidRDefault="00516D81" w:rsidP="00E134B5">
      <w:pPr>
        <w:spacing w:after="0" w:line="240" w:lineRule="auto"/>
        <w:contextualSpacing/>
        <w:rPr>
          <w:rStyle w:val="address-text-bar"/>
          <w:rFonts w:ascii="Times New Roman" w:hAnsi="Times New Roman" w:cs="Times New Roman"/>
          <w:sz w:val="40"/>
          <w:szCs w:val="40"/>
          <w:shd w:val="clear" w:color="auto" w:fill="FFFFFF"/>
        </w:rPr>
      </w:pPr>
    </w:p>
    <w:p w14:paraId="7BE42CF9" w14:textId="4F3B4F9A" w:rsidR="004F0603" w:rsidRDefault="004F0603" w:rsidP="00E134B5">
      <w:pPr>
        <w:spacing w:after="0" w:line="240" w:lineRule="auto"/>
        <w:contextualSpacing/>
        <w:rPr>
          <w:rFonts w:ascii="Times New Roman" w:hAnsi="Times New Roman" w:cs="Times New Roman"/>
          <w:color w:val="51534A"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C</w:t>
      </w:r>
      <w:r w:rsidRPr="004F0603">
        <w:rPr>
          <w:rFonts w:ascii="Times New Roman" w:hAnsi="Times New Roman" w:cs="Times New Roman"/>
          <w:b/>
          <w:sz w:val="40"/>
          <w:szCs w:val="40"/>
        </w:rPr>
        <w:t>ustomer</w:t>
      </w:r>
      <w:bookmarkStart w:id="1" w:name="_GoBack"/>
      <w:bookmarkEnd w:id="1"/>
      <w:r w:rsidRPr="004F0603">
        <w:rPr>
          <w:rFonts w:ascii="Times New Roman" w:hAnsi="Times New Roman" w:cs="Times New Roman"/>
          <w:b/>
          <w:sz w:val="40"/>
          <w:szCs w:val="40"/>
        </w:rPr>
        <w:t xml:space="preserve"> and</w:t>
      </w:r>
      <w:r w:rsidRPr="004F0603">
        <w:rPr>
          <w:rFonts w:ascii="Times New Roman" w:hAnsi="Times New Roman" w:cs="Times New Roman"/>
          <w:b/>
          <w:sz w:val="40"/>
          <w:szCs w:val="40"/>
        </w:rPr>
        <w:t xml:space="preserve"> </w:t>
      </w:r>
      <w:r>
        <w:rPr>
          <w:rFonts w:ascii="Times New Roman" w:hAnsi="Times New Roman" w:cs="Times New Roman"/>
          <w:b/>
          <w:color w:val="51534A"/>
          <w:sz w:val="40"/>
          <w:szCs w:val="40"/>
        </w:rPr>
        <w:t>W</w:t>
      </w:r>
      <w:r w:rsidR="00B974F8" w:rsidRPr="00516D81">
        <w:rPr>
          <w:rFonts w:ascii="Times New Roman" w:hAnsi="Times New Roman" w:cs="Times New Roman"/>
          <w:b/>
          <w:color w:val="51534A"/>
          <w:sz w:val="40"/>
          <w:szCs w:val="40"/>
        </w:rPr>
        <w:t xml:space="preserve">orkforce </w:t>
      </w:r>
      <w:r>
        <w:rPr>
          <w:rFonts w:ascii="Times New Roman" w:hAnsi="Times New Roman" w:cs="Times New Roman"/>
          <w:b/>
          <w:color w:val="51534A"/>
          <w:sz w:val="40"/>
          <w:szCs w:val="40"/>
        </w:rPr>
        <w:t>Requirements are</w:t>
      </w:r>
      <w:r w:rsidR="00B974F8" w:rsidRPr="00516D81">
        <w:rPr>
          <w:rFonts w:ascii="Times New Roman" w:hAnsi="Times New Roman" w:cs="Times New Roman"/>
          <w:b/>
          <w:color w:val="51534A"/>
          <w:sz w:val="40"/>
          <w:szCs w:val="40"/>
        </w:rPr>
        <w:t xml:space="preserve"> </w:t>
      </w:r>
      <w:r>
        <w:rPr>
          <w:rFonts w:ascii="Times New Roman" w:hAnsi="Times New Roman" w:cs="Times New Roman"/>
          <w:b/>
          <w:color w:val="51534A"/>
          <w:sz w:val="40"/>
          <w:szCs w:val="40"/>
        </w:rPr>
        <w:t>C</w:t>
      </w:r>
      <w:r w:rsidR="00B974F8" w:rsidRPr="00516D81">
        <w:rPr>
          <w:rFonts w:ascii="Times New Roman" w:hAnsi="Times New Roman" w:cs="Times New Roman"/>
          <w:b/>
          <w:color w:val="51534A"/>
          <w:sz w:val="40"/>
          <w:szCs w:val="40"/>
        </w:rPr>
        <w:t>hanging.</w:t>
      </w:r>
      <w:r w:rsidR="00B974F8" w:rsidRPr="00516D81">
        <w:rPr>
          <w:rFonts w:ascii="Times New Roman" w:hAnsi="Times New Roman" w:cs="Times New Roman"/>
          <w:color w:val="51534A"/>
          <w:sz w:val="40"/>
          <w:szCs w:val="40"/>
        </w:rPr>
        <w:t> </w:t>
      </w:r>
    </w:p>
    <w:p w14:paraId="6FAA6445" w14:textId="236E3A4A" w:rsidR="00516D81" w:rsidRDefault="004F0603" w:rsidP="00E134B5">
      <w:pPr>
        <w:spacing w:after="0" w:line="240" w:lineRule="auto"/>
        <w:contextualSpacing/>
        <w:rPr>
          <w:rFonts w:ascii="Times New Roman" w:hAnsi="Times New Roman" w:cs="Times New Roman"/>
          <w:color w:val="51534A"/>
          <w:sz w:val="40"/>
          <w:szCs w:val="40"/>
        </w:rPr>
      </w:pPr>
      <w:r>
        <w:rPr>
          <w:rFonts w:ascii="Times New Roman" w:hAnsi="Times New Roman" w:cs="Times New Roman"/>
          <w:color w:val="51534A"/>
          <w:sz w:val="40"/>
          <w:szCs w:val="40"/>
        </w:rPr>
        <w:t>M</w:t>
      </w:r>
      <w:r w:rsidR="00B974F8" w:rsidRPr="00B974F8">
        <w:rPr>
          <w:rFonts w:ascii="Times New Roman" w:hAnsi="Times New Roman" w:cs="Times New Roman"/>
          <w:color w:val="51534A"/>
          <w:sz w:val="40"/>
          <w:szCs w:val="40"/>
        </w:rPr>
        <w:t>ultigenerational</w:t>
      </w:r>
      <w:r>
        <w:rPr>
          <w:rFonts w:ascii="Times New Roman" w:hAnsi="Times New Roman" w:cs="Times New Roman"/>
          <w:color w:val="51534A"/>
          <w:sz w:val="40"/>
          <w:szCs w:val="40"/>
        </w:rPr>
        <w:t>,</w:t>
      </w:r>
      <w:r w:rsidR="00B974F8" w:rsidRPr="00B974F8">
        <w:rPr>
          <w:rFonts w:ascii="Times New Roman" w:hAnsi="Times New Roman" w:cs="Times New Roman"/>
          <w:color w:val="51534A"/>
          <w:sz w:val="40"/>
          <w:szCs w:val="40"/>
        </w:rPr>
        <w:t xml:space="preserve"> </w:t>
      </w:r>
      <w:r>
        <w:rPr>
          <w:rFonts w:ascii="Times New Roman" w:hAnsi="Times New Roman" w:cs="Times New Roman"/>
          <w:color w:val="51534A"/>
          <w:sz w:val="40"/>
          <w:szCs w:val="40"/>
        </w:rPr>
        <w:t xml:space="preserve">the </w:t>
      </w:r>
      <w:r w:rsidR="00B974F8" w:rsidRPr="00B974F8">
        <w:rPr>
          <w:rFonts w:ascii="Times New Roman" w:hAnsi="Times New Roman" w:cs="Times New Roman"/>
          <w:color w:val="51534A"/>
          <w:sz w:val="40"/>
          <w:szCs w:val="40"/>
        </w:rPr>
        <w:t>Traditionalists, Baby Boomers, Generation X, Generation Y (Millennials) and Generation Z) are ushering in new challenges and opportunities.  More specifically, understanding the differences between the generational groups to</w:t>
      </w:r>
      <w:r w:rsidR="00516D81">
        <w:rPr>
          <w:rFonts w:ascii="Times New Roman" w:hAnsi="Times New Roman" w:cs="Times New Roman"/>
          <w:color w:val="51534A"/>
          <w:sz w:val="40"/>
          <w:szCs w:val="40"/>
        </w:rPr>
        <w:t xml:space="preserve"> appreciate </w:t>
      </w:r>
      <w:r w:rsidR="00B974F8" w:rsidRPr="00B974F8">
        <w:rPr>
          <w:rFonts w:ascii="Times New Roman" w:hAnsi="Times New Roman" w:cs="Times New Roman"/>
          <w:color w:val="51534A"/>
          <w:sz w:val="40"/>
          <w:szCs w:val="40"/>
        </w:rPr>
        <w:t xml:space="preserve">what drives and motivates them. </w:t>
      </w:r>
    </w:p>
    <w:p w14:paraId="0551ED75" w14:textId="77777777" w:rsidR="00E134B5" w:rsidRPr="00B974F8" w:rsidRDefault="00E134B5" w:rsidP="008128BC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40"/>
          <w:szCs w:val="40"/>
          <w:lang w:val="en"/>
        </w:rPr>
      </w:pPr>
    </w:p>
    <w:p w14:paraId="18298504" w14:textId="77777777" w:rsidR="008128BC" w:rsidRPr="00B974F8" w:rsidRDefault="008128BC" w:rsidP="008128BC">
      <w:pPr>
        <w:spacing w:after="0" w:line="240" w:lineRule="auto"/>
        <w:rPr>
          <w:rFonts w:ascii="Times New Roman" w:hAnsi="Times New Roman" w:cs="Times New Roman"/>
          <w:noProof/>
          <w:sz w:val="40"/>
          <w:szCs w:val="40"/>
          <w:lang w:val="en"/>
        </w:rPr>
      </w:pPr>
      <w:r w:rsidRPr="00B974F8">
        <w:rPr>
          <w:rFonts w:ascii="Times New Roman" w:hAnsi="Times New Roman" w:cs="Times New Roman"/>
          <w:b/>
          <w:noProof/>
          <w:sz w:val="40"/>
          <w:szCs w:val="40"/>
          <w:lang w:val="en"/>
        </w:rPr>
        <w:t>Winning the talent war</w:t>
      </w:r>
      <w:r w:rsidRPr="00B974F8">
        <w:rPr>
          <w:rFonts w:ascii="Times New Roman" w:hAnsi="Times New Roman" w:cs="Times New Roman"/>
          <w:noProof/>
          <w:sz w:val="40"/>
          <w:szCs w:val="40"/>
          <w:lang w:val="en"/>
        </w:rPr>
        <w:t xml:space="preserve">. </w:t>
      </w:r>
    </w:p>
    <w:p w14:paraId="0BE0A487" w14:textId="4DE40410" w:rsidR="008128BC" w:rsidRPr="00B974F8" w:rsidRDefault="008128BC" w:rsidP="008128BC">
      <w:pPr>
        <w:spacing w:after="0" w:line="240" w:lineRule="auto"/>
        <w:rPr>
          <w:rFonts w:ascii="Times New Roman" w:hAnsi="Times New Roman" w:cs="Times New Roman"/>
          <w:noProof/>
          <w:sz w:val="40"/>
          <w:szCs w:val="40"/>
          <w:lang w:val="en"/>
        </w:rPr>
      </w:pPr>
      <w:r w:rsidRPr="00B974F8">
        <w:rPr>
          <w:rFonts w:ascii="Times New Roman" w:hAnsi="Times New Roman" w:cs="Times New Roman"/>
          <w:noProof/>
          <w:sz w:val="40"/>
          <w:szCs w:val="40"/>
          <w:lang w:val="en"/>
        </w:rPr>
        <w:t xml:space="preserve">Like customers, talent is in demand. Like customers, talent has choices. Like customers, you do not pick talent; they pick you. Like customers, talent shops online for jobs. Customers check ratings; talent checks reputations. Customers check prices; talent checks salaries. </w:t>
      </w:r>
    </w:p>
    <w:p w14:paraId="1E4C7CBA" w14:textId="77777777" w:rsidR="008128BC" w:rsidRPr="00B974F8" w:rsidRDefault="008128BC" w:rsidP="008128BC">
      <w:pPr>
        <w:spacing w:after="0" w:line="240" w:lineRule="auto"/>
        <w:contextualSpacing/>
        <w:rPr>
          <w:rStyle w:val="address-text-bar"/>
          <w:rFonts w:ascii="Times New Roman" w:hAnsi="Times New Roman" w:cs="Times New Roman"/>
          <w:color w:val="5A5A5A"/>
          <w:sz w:val="40"/>
          <w:szCs w:val="40"/>
          <w:shd w:val="clear" w:color="auto" w:fill="FFFFFF"/>
        </w:rPr>
      </w:pPr>
    </w:p>
    <w:p w14:paraId="55B7900F" w14:textId="77777777" w:rsidR="004F0603" w:rsidRDefault="004F0603" w:rsidP="00433289">
      <w:pPr>
        <w:spacing w:after="0" w:line="240" w:lineRule="auto"/>
        <w:contextualSpacing/>
        <w:rPr>
          <w:rFonts w:ascii="Times New Roman" w:hAnsi="Times New Roman" w:cs="Times New Roman"/>
          <w:b/>
          <w:noProof/>
          <w:sz w:val="40"/>
          <w:szCs w:val="40"/>
          <w:lang w:val="en"/>
        </w:rPr>
      </w:pPr>
    </w:p>
    <w:p w14:paraId="120E7854" w14:textId="0657146F" w:rsidR="004F0603" w:rsidRDefault="003968CA" w:rsidP="00433289">
      <w:pPr>
        <w:spacing w:after="0" w:line="240" w:lineRule="auto"/>
        <w:contextualSpacing/>
        <w:rPr>
          <w:rFonts w:ascii="Times New Roman" w:hAnsi="Times New Roman" w:cs="Times New Roman"/>
          <w:noProof/>
          <w:sz w:val="40"/>
          <w:szCs w:val="40"/>
          <w:lang w:val="en"/>
        </w:rPr>
      </w:pPr>
      <w:r w:rsidRPr="00B974F8">
        <w:rPr>
          <w:rFonts w:ascii="Times New Roman" w:hAnsi="Times New Roman" w:cs="Times New Roman"/>
          <w:b/>
          <w:noProof/>
          <w:sz w:val="40"/>
          <w:szCs w:val="40"/>
          <w:lang w:val="en"/>
        </w:rPr>
        <w:lastRenderedPageBreak/>
        <w:t>Cybersecurity</w:t>
      </w:r>
      <w:r w:rsidR="004F0603">
        <w:rPr>
          <w:rFonts w:ascii="Times New Roman" w:hAnsi="Times New Roman" w:cs="Times New Roman"/>
          <w:b/>
          <w:noProof/>
          <w:sz w:val="40"/>
          <w:szCs w:val="40"/>
          <w:lang w:val="en"/>
        </w:rPr>
        <w:t xml:space="preserve"> Vulnerabilities</w:t>
      </w:r>
    </w:p>
    <w:p w14:paraId="4C02AB71" w14:textId="53E4A9E8" w:rsidR="004F0603" w:rsidRPr="004F0603" w:rsidRDefault="004F0603" w:rsidP="00433289">
      <w:pPr>
        <w:spacing w:after="0" w:line="240" w:lineRule="auto"/>
        <w:contextualSpacing/>
        <w:rPr>
          <w:rFonts w:ascii="Times New Roman" w:hAnsi="Times New Roman" w:cs="Times New Roman"/>
          <w:noProof/>
          <w:sz w:val="40"/>
          <w:szCs w:val="40"/>
          <w:lang w:val="en"/>
        </w:rPr>
      </w:pPr>
      <w:r>
        <w:rPr>
          <w:rFonts w:ascii="Times New Roman" w:hAnsi="Times New Roman" w:cs="Times New Roman"/>
          <w:noProof/>
          <w:sz w:val="40"/>
          <w:szCs w:val="40"/>
          <w:lang w:val="en"/>
        </w:rPr>
        <w:t>The business continuity and reputation risks associated with a significant breach of data security, the unauthorized access, retrieval, modification or destruction of proprietary data</w:t>
      </w:r>
    </w:p>
    <w:p w14:paraId="1DE6831E" w14:textId="77777777" w:rsidR="00F4208F" w:rsidRPr="00B974F8" w:rsidRDefault="00F4208F" w:rsidP="008128BC">
      <w:pPr>
        <w:spacing w:after="0" w:line="240" w:lineRule="auto"/>
        <w:contextualSpacing/>
        <w:rPr>
          <w:rFonts w:ascii="Times New Roman" w:hAnsi="Times New Roman" w:cs="Times New Roman"/>
          <w:b/>
          <w:noProof/>
          <w:sz w:val="40"/>
          <w:szCs w:val="40"/>
          <w:lang w:val="en"/>
        </w:rPr>
      </w:pPr>
    </w:p>
    <w:p w14:paraId="517FD379" w14:textId="7E1E6FF4" w:rsidR="00F4208F" w:rsidRDefault="008128BC" w:rsidP="008128BC">
      <w:pPr>
        <w:spacing w:after="0" w:line="240" w:lineRule="auto"/>
        <w:contextualSpacing/>
        <w:rPr>
          <w:rFonts w:ascii="Times New Roman" w:hAnsi="Times New Roman" w:cs="Times New Roman"/>
          <w:b/>
          <w:noProof/>
          <w:sz w:val="40"/>
          <w:szCs w:val="40"/>
          <w:lang w:val="en"/>
        </w:rPr>
      </w:pPr>
      <w:r w:rsidRPr="00B974F8">
        <w:rPr>
          <w:rFonts w:ascii="Times New Roman" w:hAnsi="Times New Roman" w:cs="Times New Roman"/>
          <w:b/>
          <w:noProof/>
          <w:sz w:val="40"/>
          <w:szCs w:val="40"/>
          <w:lang w:val="en"/>
        </w:rPr>
        <w:t xml:space="preserve">Cybersecurity </w:t>
      </w:r>
      <w:r w:rsidR="00B37CCC" w:rsidRPr="00B974F8">
        <w:rPr>
          <w:rFonts w:ascii="Times New Roman" w:hAnsi="Times New Roman" w:cs="Times New Roman"/>
          <w:b/>
          <w:noProof/>
          <w:sz w:val="40"/>
          <w:szCs w:val="40"/>
          <w:lang w:val="en"/>
        </w:rPr>
        <w:t>Laws &amp;</w:t>
      </w:r>
      <w:r w:rsidR="00AE3E93" w:rsidRPr="00B974F8">
        <w:rPr>
          <w:rFonts w:ascii="Times New Roman" w:hAnsi="Times New Roman" w:cs="Times New Roman"/>
          <w:b/>
          <w:noProof/>
          <w:sz w:val="40"/>
          <w:szCs w:val="40"/>
          <w:lang w:val="en"/>
        </w:rPr>
        <w:t xml:space="preserve"> Regulations </w:t>
      </w:r>
    </w:p>
    <w:p w14:paraId="5E16258C" w14:textId="4D492F50" w:rsidR="004F0603" w:rsidRPr="004F0603" w:rsidRDefault="004F0603" w:rsidP="008128BC">
      <w:pPr>
        <w:spacing w:after="0" w:line="240" w:lineRule="auto"/>
        <w:contextualSpacing/>
        <w:rPr>
          <w:rFonts w:ascii="Times New Roman" w:hAnsi="Times New Roman" w:cs="Times New Roman"/>
          <w:noProof/>
          <w:sz w:val="40"/>
          <w:szCs w:val="40"/>
          <w:lang w:val="en"/>
        </w:rPr>
      </w:pPr>
      <w:r w:rsidRPr="004F0603">
        <w:rPr>
          <w:rFonts w:ascii="Times New Roman" w:hAnsi="Times New Roman" w:cs="Times New Roman"/>
          <w:noProof/>
          <w:sz w:val="40"/>
          <w:szCs w:val="40"/>
          <w:lang w:val="en"/>
        </w:rPr>
        <w:t>There are different approaches used by states, the federal government, and international agencies to ensure compliance with their regulatory obligations</w:t>
      </w:r>
    </w:p>
    <w:p w14:paraId="4A5B4867" w14:textId="598F11A2" w:rsidR="00F273E8" w:rsidRPr="00B974F8" w:rsidRDefault="00F273E8" w:rsidP="008128BC">
      <w:pPr>
        <w:spacing w:after="0" w:line="240" w:lineRule="auto"/>
        <w:contextualSpacing/>
        <w:rPr>
          <w:rFonts w:ascii="Times New Roman" w:hAnsi="Times New Roman" w:cs="Times New Roman"/>
          <w:noProof/>
          <w:sz w:val="40"/>
          <w:szCs w:val="40"/>
          <w:lang w:val="en"/>
        </w:rPr>
      </w:pPr>
      <w:r w:rsidRPr="00B974F8">
        <w:rPr>
          <w:rFonts w:ascii="Times New Roman" w:hAnsi="Times New Roman" w:cs="Times New Roman"/>
          <w:noProof/>
          <w:sz w:val="40"/>
          <w:szCs w:val="40"/>
          <w:lang w:val="en"/>
        </w:rPr>
        <w:t xml:space="preserve">The principles-based </w:t>
      </w:r>
      <w:r w:rsidR="004F0603">
        <w:rPr>
          <w:rFonts w:ascii="Times New Roman" w:hAnsi="Times New Roman" w:cs="Times New Roman"/>
          <w:noProof/>
          <w:sz w:val="40"/>
          <w:szCs w:val="40"/>
          <w:lang w:val="en"/>
        </w:rPr>
        <w:t xml:space="preserve">approach used by some </w:t>
      </w:r>
      <w:r w:rsidRPr="00B974F8">
        <w:rPr>
          <w:rFonts w:ascii="Times New Roman" w:hAnsi="Times New Roman" w:cs="Times New Roman"/>
          <w:noProof/>
          <w:sz w:val="40"/>
          <w:szCs w:val="40"/>
          <w:lang w:val="en"/>
        </w:rPr>
        <w:t>regulatory</w:t>
      </w:r>
      <w:r w:rsidR="004F0603">
        <w:rPr>
          <w:rFonts w:ascii="Times New Roman" w:hAnsi="Times New Roman" w:cs="Times New Roman"/>
          <w:noProof/>
          <w:sz w:val="40"/>
          <w:szCs w:val="40"/>
          <w:lang w:val="en"/>
        </w:rPr>
        <w:t xml:space="preserve"> entities </w:t>
      </w:r>
      <w:r w:rsidRPr="00B974F8">
        <w:rPr>
          <w:rFonts w:ascii="Times New Roman" w:hAnsi="Times New Roman" w:cs="Times New Roman"/>
          <w:noProof/>
          <w:sz w:val="40"/>
          <w:szCs w:val="40"/>
          <w:lang w:val="en"/>
        </w:rPr>
        <w:t xml:space="preserve">articulates the objectives and principles that an organization is expected to follow, without describing the detailed systems design for </w:t>
      </w:r>
      <w:r w:rsidR="00806E3D" w:rsidRPr="00B974F8">
        <w:rPr>
          <w:rFonts w:ascii="Times New Roman" w:hAnsi="Times New Roman" w:cs="Times New Roman"/>
          <w:noProof/>
          <w:sz w:val="40"/>
          <w:szCs w:val="40"/>
          <w:lang w:val="en"/>
        </w:rPr>
        <w:t xml:space="preserve">regulatory </w:t>
      </w:r>
      <w:r w:rsidRPr="00B974F8">
        <w:rPr>
          <w:rFonts w:ascii="Times New Roman" w:hAnsi="Times New Roman" w:cs="Times New Roman"/>
          <w:noProof/>
          <w:sz w:val="40"/>
          <w:szCs w:val="40"/>
          <w:lang w:val="en"/>
        </w:rPr>
        <w:t>compliance.</w:t>
      </w:r>
    </w:p>
    <w:p w14:paraId="2AF569EA" w14:textId="05617904" w:rsidR="00F273E8" w:rsidRPr="00B974F8" w:rsidRDefault="004F0603" w:rsidP="008128BC">
      <w:pPr>
        <w:spacing w:after="0" w:line="240" w:lineRule="auto"/>
        <w:contextualSpacing/>
        <w:rPr>
          <w:rFonts w:ascii="Times New Roman" w:hAnsi="Times New Roman" w:cs="Times New Roman"/>
          <w:noProof/>
          <w:sz w:val="40"/>
          <w:szCs w:val="40"/>
          <w:lang w:val="en"/>
        </w:rPr>
      </w:pPr>
      <w:r>
        <w:rPr>
          <w:rFonts w:ascii="Times New Roman" w:hAnsi="Times New Roman" w:cs="Times New Roman"/>
          <w:noProof/>
          <w:sz w:val="40"/>
          <w:szCs w:val="40"/>
          <w:lang w:val="en"/>
        </w:rPr>
        <w:t>Others use a</w:t>
      </w:r>
      <w:r w:rsidR="00F273E8" w:rsidRPr="00B974F8">
        <w:rPr>
          <w:rFonts w:ascii="Times New Roman" w:hAnsi="Times New Roman" w:cs="Times New Roman"/>
          <w:noProof/>
          <w:sz w:val="40"/>
          <w:szCs w:val="40"/>
          <w:lang w:val="en"/>
        </w:rPr>
        <w:t xml:space="preserve"> rule-based approach</w:t>
      </w:r>
      <w:r>
        <w:rPr>
          <w:rFonts w:ascii="Times New Roman" w:hAnsi="Times New Roman" w:cs="Times New Roman"/>
          <w:noProof/>
          <w:sz w:val="40"/>
          <w:szCs w:val="40"/>
          <w:lang w:val="en"/>
        </w:rPr>
        <w:t>;</w:t>
      </w:r>
      <w:r w:rsidR="00F273E8" w:rsidRPr="00B974F8">
        <w:rPr>
          <w:rFonts w:ascii="Times New Roman" w:hAnsi="Times New Roman" w:cs="Times New Roman"/>
          <w:noProof/>
          <w:sz w:val="40"/>
          <w:szCs w:val="40"/>
          <w:lang w:val="en"/>
        </w:rPr>
        <w:t xml:space="preserve"> the compliance process is stipulated in detail</w:t>
      </w:r>
      <w:r w:rsidR="00B07EDB" w:rsidRPr="00B974F8">
        <w:rPr>
          <w:rFonts w:ascii="Times New Roman" w:hAnsi="Times New Roman" w:cs="Times New Roman"/>
          <w:noProof/>
          <w:sz w:val="40"/>
          <w:szCs w:val="40"/>
          <w:lang w:val="en"/>
        </w:rPr>
        <w:t xml:space="preserve">, </w:t>
      </w:r>
      <w:r w:rsidR="00F273E8" w:rsidRPr="00B974F8">
        <w:rPr>
          <w:rFonts w:ascii="Times New Roman" w:hAnsi="Times New Roman" w:cs="Times New Roman"/>
          <w:noProof/>
          <w:sz w:val="40"/>
          <w:szCs w:val="40"/>
          <w:lang w:val="en"/>
        </w:rPr>
        <w:t>what the regulated</w:t>
      </w:r>
      <w:r>
        <w:rPr>
          <w:rFonts w:ascii="Times New Roman" w:hAnsi="Times New Roman" w:cs="Times New Roman"/>
          <w:noProof/>
          <w:sz w:val="40"/>
          <w:szCs w:val="40"/>
          <w:lang w:val="en"/>
        </w:rPr>
        <w:t xml:space="preserve"> organization </w:t>
      </w:r>
      <w:r w:rsidR="00F273E8" w:rsidRPr="00B974F8">
        <w:rPr>
          <w:rFonts w:ascii="Times New Roman" w:hAnsi="Times New Roman" w:cs="Times New Roman"/>
          <w:noProof/>
          <w:sz w:val="40"/>
          <w:szCs w:val="40"/>
          <w:lang w:val="en"/>
        </w:rPr>
        <w:t>must do, or cannot do, including recommendations for cybersecurity best practices.</w:t>
      </w:r>
    </w:p>
    <w:p w14:paraId="349B3EA0" w14:textId="77777777" w:rsidR="00433289" w:rsidRPr="00B974F8" w:rsidRDefault="00433289" w:rsidP="00433289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40"/>
          <w:szCs w:val="40"/>
          <w:lang w:val="en"/>
        </w:rPr>
      </w:pPr>
    </w:p>
    <w:p w14:paraId="74430CFA" w14:textId="6E9A5687" w:rsidR="00D94FD5" w:rsidRPr="00B974F8" w:rsidRDefault="00D94FD5" w:rsidP="00D94FD5">
      <w:pPr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40"/>
          <w:szCs w:val="40"/>
        </w:rPr>
      </w:pPr>
      <w:r w:rsidRPr="00B974F8">
        <w:rPr>
          <w:rFonts w:ascii="Times New Roman" w:hAnsi="Times New Roman" w:cs="Times New Roman"/>
          <w:b/>
          <w:bCs/>
          <w:color w:val="000000" w:themeColor="text1"/>
          <w:sz w:val="40"/>
          <w:szCs w:val="40"/>
        </w:rPr>
        <w:t>Digital Disruption</w:t>
      </w:r>
    </w:p>
    <w:p w14:paraId="31F6720E" w14:textId="5682440C" w:rsidR="000208D5" w:rsidRPr="00B974F8" w:rsidRDefault="000208D5" w:rsidP="00D94FD5">
      <w:pPr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40"/>
          <w:szCs w:val="40"/>
        </w:rPr>
      </w:pPr>
      <w:r w:rsidRPr="00B974F8">
        <w:rPr>
          <w:rFonts w:ascii="Times New Roman" w:hAnsi="Times New Roman" w:cs="Times New Roman"/>
          <w:sz w:val="40"/>
          <w:szCs w:val="40"/>
        </w:rPr>
        <w:t xml:space="preserve">Collectively gathering speed, and scale, digital disruption is redefining everything, changing the conventional assumptions on how the economy, healthcare, education, and businesses </w:t>
      </w:r>
      <w:r w:rsidRPr="00B974F8">
        <w:rPr>
          <w:rFonts w:ascii="Times New Roman" w:hAnsi="Times New Roman" w:cs="Times New Roman"/>
          <w:noProof/>
          <w:sz w:val="40"/>
          <w:szCs w:val="40"/>
        </w:rPr>
        <w:t>work.</w:t>
      </w:r>
    </w:p>
    <w:p w14:paraId="737E36E8" w14:textId="4BEA3659" w:rsidR="003016AB" w:rsidRPr="00B974F8" w:rsidRDefault="003E155E" w:rsidP="00D94FD5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40"/>
          <w:szCs w:val="40"/>
        </w:rPr>
      </w:pPr>
      <w:r w:rsidRPr="00B974F8">
        <w:rPr>
          <w:rFonts w:ascii="Times New Roman" w:hAnsi="Times New Roman" w:cs="Times New Roman"/>
          <w:bCs/>
          <w:color w:val="000000" w:themeColor="text1"/>
          <w:sz w:val="40"/>
          <w:szCs w:val="40"/>
        </w:rPr>
        <w:t xml:space="preserve">Technology will continue to get </w:t>
      </w:r>
      <w:r w:rsidR="00AE3E93" w:rsidRPr="00B974F8">
        <w:rPr>
          <w:rFonts w:ascii="Times New Roman" w:hAnsi="Times New Roman" w:cs="Times New Roman"/>
          <w:bCs/>
          <w:color w:val="000000" w:themeColor="text1"/>
          <w:sz w:val="40"/>
          <w:szCs w:val="40"/>
        </w:rPr>
        <w:t xml:space="preserve">smarter, </w:t>
      </w:r>
      <w:r w:rsidRPr="00B974F8">
        <w:rPr>
          <w:rFonts w:ascii="Times New Roman" w:hAnsi="Times New Roman" w:cs="Times New Roman"/>
          <w:bCs/>
          <w:color w:val="000000" w:themeColor="text1"/>
          <w:sz w:val="40"/>
          <w:szCs w:val="40"/>
        </w:rPr>
        <w:t>smaller, faster, more networked,</w:t>
      </w:r>
      <w:r w:rsidR="003016AB" w:rsidRPr="00B974F8">
        <w:rPr>
          <w:rFonts w:ascii="Times New Roman" w:hAnsi="Times New Roman" w:cs="Times New Roman"/>
          <w:bCs/>
          <w:color w:val="000000" w:themeColor="text1"/>
          <w:sz w:val="40"/>
          <w:szCs w:val="40"/>
        </w:rPr>
        <w:t xml:space="preserve"> employing </w:t>
      </w:r>
      <w:r w:rsidR="000A525C" w:rsidRPr="00B974F8">
        <w:rPr>
          <w:rFonts w:ascii="Times New Roman" w:hAnsi="Times New Roman" w:cs="Times New Roman"/>
          <w:bCs/>
          <w:color w:val="000000" w:themeColor="text1"/>
          <w:sz w:val="40"/>
          <w:szCs w:val="40"/>
        </w:rPr>
        <w:t>voice, computer vision</w:t>
      </w:r>
      <w:r w:rsidR="003016AB" w:rsidRPr="00B974F8">
        <w:rPr>
          <w:rFonts w:ascii="Times New Roman" w:hAnsi="Times New Roman" w:cs="Times New Roman"/>
          <w:bCs/>
          <w:color w:val="000000" w:themeColor="text1"/>
          <w:sz w:val="40"/>
          <w:szCs w:val="40"/>
        </w:rPr>
        <w:t>, virtual reality, artificial intelligence, machine learning</w:t>
      </w:r>
      <w:r w:rsidR="000A525C" w:rsidRPr="00B974F8">
        <w:rPr>
          <w:rFonts w:ascii="Times New Roman" w:hAnsi="Times New Roman" w:cs="Times New Roman"/>
          <w:bCs/>
          <w:color w:val="000000" w:themeColor="text1"/>
          <w:sz w:val="40"/>
          <w:szCs w:val="40"/>
        </w:rPr>
        <w:t xml:space="preserve"> and </w:t>
      </w:r>
      <w:r w:rsidRPr="00B974F8">
        <w:rPr>
          <w:rFonts w:ascii="Times New Roman" w:hAnsi="Times New Roman" w:cs="Times New Roman"/>
          <w:bCs/>
          <w:color w:val="000000" w:themeColor="text1"/>
          <w:sz w:val="40"/>
          <w:szCs w:val="40"/>
        </w:rPr>
        <w:t>integrated into everything</w:t>
      </w:r>
      <w:r w:rsidR="00AE3E93" w:rsidRPr="00B974F8">
        <w:rPr>
          <w:rFonts w:ascii="Times New Roman" w:hAnsi="Times New Roman" w:cs="Times New Roman"/>
          <w:bCs/>
          <w:color w:val="000000" w:themeColor="text1"/>
          <w:sz w:val="40"/>
          <w:szCs w:val="40"/>
        </w:rPr>
        <w:t xml:space="preserve">. </w:t>
      </w:r>
    </w:p>
    <w:p w14:paraId="76604B93" w14:textId="39A113B7" w:rsidR="00D94FD5" w:rsidRPr="00B974F8" w:rsidRDefault="00AE3E93" w:rsidP="00D94FD5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B974F8">
        <w:rPr>
          <w:rFonts w:ascii="Times New Roman" w:hAnsi="Times New Roman" w:cs="Times New Roman"/>
          <w:bCs/>
          <w:color w:val="000000" w:themeColor="text1"/>
          <w:sz w:val="40"/>
          <w:szCs w:val="40"/>
        </w:rPr>
        <w:lastRenderedPageBreak/>
        <w:t xml:space="preserve">5G, 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t</w:t>
      </w:r>
      <w:r w:rsidR="00D94FD5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he </w:t>
      </w:r>
      <w:r w:rsidR="00B76C44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fifth-generation</w:t>
      </w:r>
      <w:r w:rsidR="00D94FD5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communications networks will be transformative. </w:t>
      </w:r>
      <w:r w:rsidR="00D94FD5" w:rsidRPr="00B974F8">
        <w:rPr>
          <w:rFonts w:ascii="Times New Roman" w:hAnsi="Times New Roman" w:cs="Times New Roman"/>
          <w:noProof/>
          <w:color w:val="000000" w:themeColor="text1"/>
          <w:sz w:val="40"/>
          <w:szCs w:val="40"/>
        </w:rPr>
        <w:t>Supporting</w:t>
      </w:r>
      <w:r w:rsidR="00D94FD5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</w:t>
      </w:r>
      <w:r w:rsidR="00B76C44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many</w:t>
      </w:r>
      <w:r w:rsidR="00D94FD5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new business models, new </w:t>
      </w:r>
      <w:r w:rsidR="00B76C44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products,</w:t>
      </w:r>
      <w:r w:rsidR="00D94FD5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and services through a diverse set of 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new </w:t>
      </w:r>
      <w:r w:rsidR="00D94FD5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devices with different latency and performance requirements</w:t>
      </w:r>
      <w:r w:rsidR="00D94FD5" w:rsidRPr="00B974F8">
        <w:rPr>
          <w:rFonts w:ascii="Times New Roman" w:hAnsi="Times New Roman" w:cs="Times New Roman"/>
          <w:noProof/>
          <w:color w:val="000000" w:themeColor="text1"/>
          <w:sz w:val="40"/>
          <w:szCs w:val="40"/>
        </w:rPr>
        <w:t>.</w:t>
      </w:r>
      <w:r w:rsidR="00A30BF2" w:rsidRPr="00B974F8">
        <w:rPr>
          <w:rFonts w:ascii="Times New Roman" w:hAnsi="Times New Roman" w:cs="Times New Roman"/>
          <w:noProof/>
          <w:color w:val="000000" w:themeColor="text1"/>
          <w:sz w:val="40"/>
          <w:szCs w:val="40"/>
        </w:rPr>
        <w:t xml:space="preserve"> </w:t>
      </w:r>
    </w:p>
    <w:p w14:paraId="252F9918" w14:textId="226AE874" w:rsidR="00D94FD5" w:rsidRPr="00B974F8" w:rsidRDefault="00D94FD5" w:rsidP="00D94FD5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br/>
        <w:t xml:space="preserve">Smart cities, automated factories, autonomous vehicles, remote patient monitoring, </w:t>
      </w:r>
      <w:r w:rsidR="00B16634" w:rsidRPr="00B974F8">
        <w:rPr>
          <w:rFonts w:ascii="Times New Roman" w:hAnsi="Times New Roman" w:cs="Times New Roman"/>
          <w:sz w:val="40"/>
          <w:szCs w:val="40"/>
        </w:rPr>
        <w:t xml:space="preserve">wearable </w:t>
      </w:r>
      <w:r w:rsidR="00C833C8" w:rsidRPr="00B974F8">
        <w:rPr>
          <w:rFonts w:ascii="Times New Roman" w:hAnsi="Times New Roman" w:cs="Times New Roman"/>
          <w:sz w:val="40"/>
          <w:szCs w:val="40"/>
        </w:rPr>
        <w:t>health</w:t>
      </w:r>
      <w:r w:rsidR="001363D2" w:rsidRPr="00B974F8">
        <w:rPr>
          <w:rFonts w:ascii="Times New Roman" w:hAnsi="Times New Roman" w:cs="Times New Roman"/>
          <w:sz w:val="40"/>
          <w:szCs w:val="40"/>
        </w:rPr>
        <w:t>,</w:t>
      </w:r>
      <w:r w:rsidR="00C833C8" w:rsidRPr="00B974F8">
        <w:rPr>
          <w:rFonts w:ascii="Times New Roman" w:hAnsi="Times New Roman" w:cs="Times New Roman"/>
          <w:sz w:val="40"/>
          <w:szCs w:val="40"/>
        </w:rPr>
        <w:t xml:space="preserve"> </w:t>
      </w:r>
      <w:r w:rsidR="00C833C8" w:rsidRPr="00B974F8">
        <w:rPr>
          <w:rFonts w:ascii="Times New Roman" w:hAnsi="Times New Roman" w:cs="Times New Roman"/>
          <w:noProof/>
          <w:sz w:val="40"/>
          <w:szCs w:val="40"/>
        </w:rPr>
        <w:t>and</w:t>
      </w:r>
      <w:r w:rsidR="00C833C8" w:rsidRPr="00B974F8">
        <w:rPr>
          <w:rFonts w:ascii="Times New Roman" w:hAnsi="Times New Roman" w:cs="Times New Roman"/>
          <w:sz w:val="40"/>
          <w:szCs w:val="40"/>
        </w:rPr>
        <w:t xml:space="preserve"> </w:t>
      </w:r>
      <w:r w:rsidR="00B16634" w:rsidRPr="00B974F8">
        <w:rPr>
          <w:rFonts w:ascii="Times New Roman" w:hAnsi="Times New Roman" w:cs="Times New Roman"/>
          <w:sz w:val="40"/>
          <w:szCs w:val="40"/>
        </w:rPr>
        <w:t>exercise tracking devices, the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Internet of Things</w:t>
      </w:r>
      <w:r w:rsidR="00AE3E93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, Google, Amazon</w:t>
      </w:r>
      <w:r w:rsidR="00D6233F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,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</w:t>
      </w:r>
      <w:r w:rsidRPr="00B974F8">
        <w:rPr>
          <w:rFonts w:ascii="Times New Roman" w:hAnsi="Times New Roman" w:cs="Times New Roman"/>
          <w:noProof/>
          <w:color w:val="000000" w:themeColor="text1"/>
          <w:sz w:val="40"/>
          <w:szCs w:val="40"/>
        </w:rPr>
        <w:t>and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mobile content streaming </w:t>
      </w:r>
      <w:r w:rsidR="00DB6B64" w:rsidRPr="00B974F8">
        <w:rPr>
          <w:rFonts w:ascii="Times New Roman" w:hAnsi="Times New Roman" w:cs="Times New Roman"/>
          <w:sz w:val="40"/>
          <w:szCs w:val="40"/>
        </w:rPr>
        <w:t>are all generating</w:t>
      </w:r>
      <w:r w:rsidR="00DB6B64" w:rsidRPr="00B974F8">
        <w:rPr>
          <w:rFonts w:ascii="Arial" w:hAnsi="Arial" w:cs="Arial"/>
          <w:sz w:val="40"/>
          <w:szCs w:val="40"/>
        </w:rPr>
        <w:t xml:space="preserve"> 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data that </w:t>
      </w:r>
      <w:r w:rsidR="00571BAD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will </w:t>
      </w:r>
      <w:r w:rsidR="00571BAD" w:rsidRPr="00B974F8">
        <w:rPr>
          <w:rFonts w:ascii="Times New Roman" w:hAnsi="Times New Roman" w:cs="Times New Roman"/>
          <w:noProof/>
          <w:color w:val="000000" w:themeColor="text1"/>
          <w:sz w:val="40"/>
          <w:szCs w:val="40"/>
        </w:rPr>
        <w:t>be</w:t>
      </w:r>
      <w:r w:rsidRPr="00B974F8">
        <w:rPr>
          <w:rFonts w:ascii="Times New Roman" w:hAnsi="Times New Roman" w:cs="Times New Roman"/>
          <w:noProof/>
          <w:color w:val="000000" w:themeColor="text1"/>
          <w:sz w:val="40"/>
          <w:szCs w:val="40"/>
        </w:rPr>
        <w:t xml:space="preserve"> collected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and stored in cloud computing systems.</w:t>
      </w:r>
    </w:p>
    <w:p w14:paraId="2C53A892" w14:textId="77777777" w:rsidR="006D1683" w:rsidRPr="00B974F8" w:rsidRDefault="006D1683" w:rsidP="00D94FD5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40"/>
          <w:szCs w:val="40"/>
        </w:rPr>
      </w:pPr>
    </w:p>
    <w:p w14:paraId="5E13EDDA" w14:textId="074A2AA0" w:rsidR="00D94FD5" w:rsidRPr="00B974F8" w:rsidRDefault="00D94FD5" w:rsidP="00D94FD5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The data </w:t>
      </w:r>
      <w:r w:rsidR="00571BAD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will </w:t>
      </w:r>
      <w:r w:rsidR="00DB6B64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then </w:t>
      </w:r>
      <w:r w:rsidR="00571BAD" w:rsidRPr="00B974F8">
        <w:rPr>
          <w:rFonts w:ascii="Times New Roman" w:hAnsi="Times New Roman" w:cs="Times New Roman"/>
          <w:noProof/>
          <w:color w:val="000000" w:themeColor="text1"/>
          <w:sz w:val="40"/>
          <w:szCs w:val="40"/>
        </w:rPr>
        <w:t>be</w:t>
      </w:r>
      <w:r w:rsidRPr="00B974F8">
        <w:rPr>
          <w:rFonts w:ascii="Times New Roman" w:hAnsi="Times New Roman" w:cs="Times New Roman"/>
          <w:noProof/>
          <w:color w:val="000000" w:themeColor="text1"/>
          <w:sz w:val="40"/>
          <w:szCs w:val="40"/>
        </w:rPr>
        <w:t xml:space="preserve"> analyzed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by artificial intelligence </w:t>
      </w:r>
      <w:r w:rsidR="00C833C8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and deep learning</w:t>
      </w:r>
      <w:r w:rsidR="00CC1E4F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looking for and classifying 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patterns and insights</w:t>
      </w:r>
      <w:r w:rsidR="00CC1E4F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.</w:t>
      </w:r>
      <w:r w:rsidR="00C833C8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</w:t>
      </w:r>
      <w:r w:rsidR="00571BAD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M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achine learning </w:t>
      </w:r>
      <w:r w:rsidR="00032228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will 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then </w:t>
      </w:r>
      <w:r w:rsidR="00CD1E4C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track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changes in the trends</w:t>
      </w:r>
      <w:r w:rsidR="00032228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, patterns,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</w:t>
      </w:r>
      <w:r w:rsidRPr="00B974F8">
        <w:rPr>
          <w:rFonts w:ascii="Times New Roman" w:hAnsi="Times New Roman" w:cs="Times New Roman"/>
          <w:noProof/>
          <w:color w:val="000000" w:themeColor="text1"/>
          <w:sz w:val="40"/>
          <w:szCs w:val="40"/>
        </w:rPr>
        <w:t>and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</w:t>
      </w:r>
      <w:r w:rsidRPr="00B974F8">
        <w:rPr>
          <w:rFonts w:ascii="Times New Roman" w:hAnsi="Times New Roman" w:cs="Times New Roman"/>
          <w:noProof/>
          <w:color w:val="000000" w:themeColor="text1"/>
          <w:sz w:val="40"/>
          <w:szCs w:val="40"/>
        </w:rPr>
        <w:t>insights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,</w:t>
      </w:r>
      <w:r w:rsidR="00571BAD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over time. 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The resulting perspectives and </w:t>
      </w:r>
      <w:r w:rsidRPr="00B974F8">
        <w:rPr>
          <w:rFonts w:ascii="Times New Roman" w:hAnsi="Times New Roman" w:cs="Times New Roman"/>
          <w:noProof/>
          <w:color w:val="000000" w:themeColor="text1"/>
          <w:sz w:val="40"/>
          <w:szCs w:val="40"/>
        </w:rPr>
        <w:t>insights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</w:t>
      </w:r>
      <w:r w:rsidR="001363D2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will be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used to drive informed decision-making,</w:t>
      </w:r>
      <w:r w:rsidR="001363D2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improving </w:t>
      </w:r>
      <w:r w:rsidR="00571BAD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healthcare outcomes, 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for new innovative projects, prototyping, experimentation, learning</w:t>
      </w:r>
      <w:r w:rsidR="00D6233F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,</w:t>
      </w:r>
      <w:r w:rsidR="00AE3E93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</w:t>
      </w:r>
      <w:r w:rsidR="00AE3E93" w:rsidRPr="00B974F8">
        <w:rPr>
          <w:rFonts w:ascii="Times New Roman" w:hAnsi="Times New Roman" w:cs="Times New Roman"/>
          <w:noProof/>
          <w:color w:val="000000" w:themeColor="text1"/>
          <w:sz w:val="40"/>
          <w:szCs w:val="40"/>
        </w:rPr>
        <w:t>and</w:t>
      </w:r>
      <w:r w:rsidR="00AE3E93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new business models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.</w:t>
      </w:r>
    </w:p>
    <w:p w14:paraId="417DA785" w14:textId="77777777" w:rsidR="00E73379" w:rsidRPr="00B974F8" w:rsidRDefault="00E73379" w:rsidP="00D94FD5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40"/>
          <w:szCs w:val="40"/>
        </w:rPr>
      </w:pPr>
    </w:p>
    <w:p w14:paraId="3CA30A0F" w14:textId="0C905E8E" w:rsidR="00D94FD5" w:rsidRPr="00B974F8" w:rsidRDefault="00D94FD5" w:rsidP="00D94FD5">
      <w:pPr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40"/>
          <w:szCs w:val="40"/>
        </w:rPr>
      </w:pPr>
      <w:r w:rsidRPr="00B974F8">
        <w:rPr>
          <w:rFonts w:ascii="Times New Roman" w:hAnsi="Times New Roman" w:cs="Times New Roman"/>
          <w:b/>
          <w:bCs/>
          <w:color w:val="000000" w:themeColor="text1"/>
          <w:sz w:val="40"/>
          <w:szCs w:val="40"/>
        </w:rPr>
        <w:t>Disruptive Business Models</w:t>
      </w:r>
    </w:p>
    <w:p w14:paraId="3FFC5CAD" w14:textId="2E0BD7A2" w:rsidR="00E73379" w:rsidRPr="00B974F8" w:rsidRDefault="00E73379" w:rsidP="00E73379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The interrelated causes and effects of a few technologies amplifying one another’s impact will drive a</w:t>
      </w:r>
      <w:r w:rsidR="000C1C33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n organizations 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business model, customer</w:t>
      </w:r>
      <w:r w:rsidR="000C1C33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/patient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value proposition, what products, and services they launch and their long-term survival.</w:t>
      </w:r>
    </w:p>
    <w:p w14:paraId="4F7C35D5" w14:textId="77777777" w:rsidR="00E73379" w:rsidRPr="00B974F8" w:rsidRDefault="00E73379" w:rsidP="00E73379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40"/>
          <w:szCs w:val="40"/>
        </w:rPr>
      </w:pPr>
    </w:p>
    <w:p w14:paraId="20A18807" w14:textId="48863E61" w:rsidR="00E73379" w:rsidRPr="00B974F8" w:rsidRDefault="007C20F1" w:rsidP="00D94FD5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lastRenderedPageBreak/>
        <w:t xml:space="preserve">The traditional hierarchical structures that were designed to ensure predictability, conformity and budget control </w:t>
      </w:r>
      <w:r w:rsidRPr="00B974F8">
        <w:rPr>
          <w:rFonts w:ascii="Times New Roman" w:hAnsi="Times New Roman" w:cs="Times New Roman"/>
          <w:noProof/>
          <w:color w:val="000000" w:themeColor="text1"/>
          <w:sz w:val="40"/>
          <w:szCs w:val="40"/>
        </w:rPr>
        <w:t>are being redesigned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for speed, agility, and adaptability.</w:t>
      </w:r>
      <w:r w:rsidR="00E73379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</w:t>
      </w:r>
    </w:p>
    <w:p w14:paraId="51831C97" w14:textId="77777777" w:rsidR="00E73379" w:rsidRPr="00B974F8" w:rsidRDefault="00E73379" w:rsidP="00D94FD5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40"/>
          <w:szCs w:val="40"/>
        </w:rPr>
      </w:pPr>
    </w:p>
    <w:p w14:paraId="7DBDB6DB" w14:textId="31F32588" w:rsidR="00C033B4" w:rsidRPr="00B974F8" w:rsidRDefault="003E2331" w:rsidP="00D94FD5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Industry boundaries are blurring as startups, technology companies, and digitally successful companies in unrelated sectors threaten industry leaders. </w:t>
      </w:r>
      <w:r w:rsidR="00D94FD5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Established</w:t>
      </w:r>
      <w:r w:rsidR="000C1C33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organizations </w:t>
      </w:r>
      <w:r w:rsidR="00D94FD5" w:rsidRPr="00B974F8">
        <w:rPr>
          <w:rFonts w:ascii="Times New Roman" w:hAnsi="Times New Roman" w:cs="Times New Roman"/>
          <w:noProof/>
          <w:color w:val="000000" w:themeColor="text1"/>
          <w:sz w:val="40"/>
          <w:szCs w:val="40"/>
        </w:rPr>
        <w:t>tied</w:t>
      </w:r>
      <w:r w:rsidR="00D94FD5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to</w:t>
      </w:r>
      <w:r w:rsidR="00B07EDB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their </w:t>
      </w:r>
      <w:r w:rsidR="00D94FD5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old business models are </w:t>
      </w:r>
      <w:r w:rsidR="00D94FD5" w:rsidRPr="00B974F8">
        <w:rPr>
          <w:rFonts w:ascii="Times New Roman" w:hAnsi="Times New Roman" w:cs="Times New Roman"/>
          <w:noProof/>
          <w:color w:val="000000" w:themeColor="text1"/>
          <w:sz w:val="40"/>
          <w:szCs w:val="40"/>
        </w:rPr>
        <w:t>being</w:t>
      </w:r>
      <w:r w:rsidR="00B37CCC" w:rsidRPr="00B974F8">
        <w:rPr>
          <w:rFonts w:ascii="Times New Roman" w:hAnsi="Times New Roman" w:cs="Times New Roman"/>
          <w:noProof/>
          <w:color w:val="000000" w:themeColor="text1"/>
          <w:sz w:val="40"/>
          <w:szCs w:val="40"/>
        </w:rPr>
        <w:t xml:space="preserve"> </w:t>
      </w:r>
      <w:r w:rsidR="00D94FD5" w:rsidRPr="00B974F8">
        <w:rPr>
          <w:rFonts w:ascii="Times New Roman" w:hAnsi="Times New Roman" w:cs="Times New Roman"/>
          <w:noProof/>
          <w:color w:val="000000" w:themeColor="text1"/>
          <w:sz w:val="40"/>
          <w:szCs w:val="40"/>
        </w:rPr>
        <w:t>replaced</w:t>
      </w:r>
      <w:r w:rsidR="00D94FD5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with new disruptive business models that create superior customer</w:t>
      </w:r>
      <w:r w:rsidR="000C1C33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>/patient</w:t>
      </w:r>
      <w:r w:rsidR="00D94FD5"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value, at a lower cost.</w:t>
      </w:r>
      <w:r w:rsidRPr="00B974F8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</w:t>
      </w:r>
    </w:p>
    <w:p w14:paraId="4622B955" w14:textId="77777777" w:rsidR="00C033B4" w:rsidRPr="00B974F8" w:rsidRDefault="00C033B4" w:rsidP="00D94FD5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40"/>
          <w:szCs w:val="40"/>
        </w:rPr>
      </w:pPr>
    </w:p>
    <w:p w14:paraId="4F3E9C1C" w14:textId="4451BEED" w:rsidR="00D94FD5" w:rsidRPr="00B974F8" w:rsidRDefault="00D94FD5" w:rsidP="00D94FD5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B974F8">
        <w:rPr>
          <w:rFonts w:ascii="Times New Roman" w:hAnsi="Times New Roman" w:cs="Times New Roman"/>
          <w:bCs/>
          <w:color w:val="000000" w:themeColor="text1"/>
          <w:sz w:val="40"/>
          <w:szCs w:val="40"/>
        </w:rPr>
        <w:t xml:space="preserve">Amazon’s business model involves disruptive technologies, disruptive business partnerships, and disruptive delivery systems. </w:t>
      </w:r>
    </w:p>
    <w:bookmarkEnd w:id="0"/>
    <w:p w14:paraId="60298903" w14:textId="77777777" w:rsidR="00D94FD5" w:rsidRPr="00B974F8" w:rsidRDefault="00D94FD5" w:rsidP="00433289">
      <w:pPr>
        <w:spacing w:after="0" w:line="240" w:lineRule="auto"/>
        <w:contextualSpacing/>
        <w:rPr>
          <w:rFonts w:cstheme="minorHAnsi"/>
          <w:color w:val="000000" w:themeColor="text1"/>
          <w:sz w:val="40"/>
          <w:szCs w:val="40"/>
          <w:lang w:val="en"/>
        </w:rPr>
      </w:pPr>
    </w:p>
    <w:sectPr w:rsidR="00D94FD5" w:rsidRPr="00B974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410931"/>
    <w:multiLevelType w:val="hybridMultilevel"/>
    <w:tmpl w:val="B0B0D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NzM0MDY1MTIxtzRS0lEKTi0uzszPAykwNKoFAHZCfIstAAAA"/>
    <w:docVar w:name="dgnword-docGUID" w:val="{F9D22157-FEC5-48EE-A3CF-ECCF4B3C28C3}"/>
    <w:docVar w:name="dgnword-eventsink" w:val="360222408"/>
  </w:docVars>
  <w:rsids>
    <w:rsidRoot w:val="002B0C00"/>
    <w:rsid w:val="000208D5"/>
    <w:rsid w:val="00032228"/>
    <w:rsid w:val="00050594"/>
    <w:rsid w:val="00090A85"/>
    <w:rsid w:val="000A2E57"/>
    <w:rsid w:val="000A525C"/>
    <w:rsid w:val="000C1C33"/>
    <w:rsid w:val="00123FB5"/>
    <w:rsid w:val="001363D2"/>
    <w:rsid w:val="00147AF5"/>
    <w:rsid w:val="001B4235"/>
    <w:rsid w:val="00201853"/>
    <w:rsid w:val="002B0C00"/>
    <w:rsid w:val="003016AB"/>
    <w:rsid w:val="00327B05"/>
    <w:rsid w:val="00371DA4"/>
    <w:rsid w:val="003968CA"/>
    <w:rsid w:val="003E155E"/>
    <w:rsid w:val="003E2331"/>
    <w:rsid w:val="003E3DC1"/>
    <w:rsid w:val="003F4DE2"/>
    <w:rsid w:val="00433289"/>
    <w:rsid w:val="004F0603"/>
    <w:rsid w:val="004F1E75"/>
    <w:rsid w:val="00516D81"/>
    <w:rsid w:val="00571BAD"/>
    <w:rsid w:val="005F1818"/>
    <w:rsid w:val="00650876"/>
    <w:rsid w:val="00664981"/>
    <w:rsid w:val="006727AC"/>
    <w:rsid w:val="006D1683"/>
    <w:rsid w:val="006D5523"/>
    <w:rsid w:val="0070196C"/>
    <w:rsid w:val="007C20F1"/>
    <w:rsid w:val="00800AFE"/>
    <w:rsid w:val="00806E3D"/>
    <w:rsid w:val="008128BC"/>
    <w:rsid w:val="008253EA"/>
    <w:rsid w:val="00857AA8"/>
    <w:rsid w:val="008D7F38"/>
    <w:rsid w:val="00914101"/>
    <w:rsid w:val="00916281"/>
    <w:rsid w:val="00941108"/>
    <w:rsid w:val="009B73A4"/>
    <w:rsid w:val="00A30BF2"/>
    <w:rsid w:val="00AE3E93"/>
    <w:rsid w:val="00B07EDB"/>
    <w:rsid w:val="00B16634"/>
    <w:rsid w:val="00B37CCC"/>
    <w:rsid w:val="00B50490"/>
    <w:rsid w:val="00B76C44"/>
    <w:rsid w:val="00B974F8"/>
    <w:rsid w:val="00BE644D"/>
    <w:rsid w:val="00C033B4"/>
    <w:rsid w:val="00C833C8"/>
    <w:rsid w:val="00CC1E4F"/>
    <w:rsid w:val="00CC2C61"/>
    <w:rsid w:val="00CD1E4C"/>
    <w:rsid w:val="00D6233F"/>
    <w:rsid w:val="00D94FD5"/>
    <w:rsid w:val="00DA409A"/>
    <w:rsid w:val="00DB5AC1"/>
    <w:rsid w:val="00DB6B64"/>
    <w:rsid w:val="00E07053"/>
    <w:rsid w:val="00E134B5"/>
    <w:rsid w:val="00E13A09"/>
    <w:rsid w:val="00E73379"/>
    <w:rsid w:val="00E81C1D"/>
    <w:rsid w:val="00EA6B94"/>
    <w:rsid w:val="00F17AA1"/>
    <w:rsid w:val="00F273E8"/>
    <w:rsid w:val="00F32671"/>
    <w:rsid w:val="00F4208F"/>
    <w:rsid w:val="00FC2790"/>
    <w:rsid w:val="00FC4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B1A0A"/>
  <w15:chartTrackingRefBased/>
  <w15:docId w15:val="{E1C09170-BE7C-4041-A5F7-915DBE2E1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34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ddress-text-bar">
    <w:name w:val="address-text-bar"/>
    <w:basedOn w:val="DefaultParagraphFont"/>
    <w:rsid w:val="00433289"/>
  </w:style>
  <w:style w:type="character" w:customStyle="1" w:styleId="color-999">
    <w:name w:val="color-999"/>
    <w:basedOn w:val="DefaultParagraphFont"/>
    <w:rsid w:val="00433289"/>
  </w:style>
  <w:style w:type="character" w:styleId="Hyperlink">
    <w:name w:val="Hyperlink"/>
    <w:basedOn w:val="DefaultParagraphFont"/>
    <w:uiPriority w:val="99"/>
    <w:semiHidden/>
    <w:unhideWhenUsed/>
    <w:rsid w:val="0043328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11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11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128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47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4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8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7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7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8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F6B181-E9E8-4991-9E54-2B3CA39E1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18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Shafto</dc:creator>
  <cp:keywords/>
  <dc:description/>
  <cp:lastModifiedBy>Bob Shafto</cp:lastModifiedBy>
  <cp:revision>3</cp:revision>
  <cp:lastPrinted>2019-04-09T15:20:00Z</cp:lastPrinted>
  <dcterms:created xsi:type="dcterms:W3CDTF">2019-04-11T15:21:00Z</dcterms:created>
  <dcterms:modified xsi:type="dcterms:W3CDTF">2019-04-11T15:24:00Z</dcterms:modified>
</cp:coreProperties>
</file>